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7A22" w:rsidRDefault="0085501C">
      <w:r w:rsidRPr="0085501C">
        <w:t>https://phibetagib.wufoo.com/forms/annual-njoa-sporting-clays/</w:t>
      </w:r>
    </w:p>
    <w:sectPr w:rsidR="00537A22" w:rsidSect="00537A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IytzC1sLQwNjC2MLdQ0lEKTi0uzszPAykwrAUAfCd7JywAAAA="/>
  </w:docVars>
  <w:rsids>
    <w:rsidRoot w:val="0085501C"/>
    <w:rsid w:val="001153B2"/>
    <w:rsid w:val="001D7000"/>
    <w:rsid w:val="00211E09"/>
    <w:rsid w:val="002A06F5"/>
    <w:rsid w:val="003F3E76"/>
    <w:rsid w:val="00440560"/>
    <w:rsid w:val="004D25EE"/>
    <w:rsid w:val="005021E0"/>
    <w:rsid w:val="00537A22"/>
    <w:rsid w:val="005908B9"/>
    <w:rsid w:val="005A19CB"/>
    <w:rsid w:val="005A682A"/>
    <w:rsid w:val="0069666E"/>
    <w:rsid w:val="00750225"/>
    <w:rsid w:val="00752736"/>
    <w:rsid w:val="0075539E"/>
    <w:rsid w:val="00771D8E"/>
    <w:rsid w:val="00784BC6"/>
    <w:rsid w:val="0085501C"/>
    <w:rsid w:val="00AC76F5"/>
    <w:rsid w:val="00AE3A5A"/>
    <w:rsid w:val="00B30778"/>
    <w:rsid w:val="00BF48DA"/>
    <w:rsid w:val="00C3077C"/>
    <w:rsid w:val="00D03352"/>
    <w:rsid w:val="00DA19DA"/>
    <w:rsid w:val="00E14220"/>
    <w:rsid w:val="00E66D86"/>
    <w:rsid w:val="00E93B61"/>
    <w:rsid w:val="00EC1052"/>
    <w:rsid w:val="00F3109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06F5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06F5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06F5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06F5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06F5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06F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06F5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06F5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06F5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06F5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2A06F5"/>
    <w:rPr>
      <w:szCs w:val="32"/>
    </w:rPr>
  </w:style>
  <w:style w:type="paragraph" w:styleId="EnvelopeAddress">
    <w:name w:val="envelope address"/>
    <w:basedOn w:val="Normal"/>
    <w:uiPriority w:val="99"/>
    <w:semiHidden/>
    <w:unhideWhenUsed/>
    <w:rsid w:val="004D25EE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EnvelopeReturn">
    <w:name w:val="envelope return"/>
    <w:basedOn w:val="Normal"/>
    <w:uiPriority w:val="99"/>
    <w:semiHidden/>
    <w:unhideWhenUsed/>
    <w:rsid w:val="00DA19DA"/>
    <w:rPr>
      <w:rFonts w:eastAsiaTheme="majorEastAsia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A06F5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06F5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06F5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2A06F5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06F5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06F5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06F5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06F5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06F5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2A06F5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A06F5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06F5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2A06F5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2A06F5"/>
    <w:rPr>
      <w:b/>
      <w:bCs/>
    </w:rPr>
  </w:style>
  <w:style w:type="character" w:styleId="Emphasis">
    <w:name w:val="Emphasis"/>
    <w:basedOn w:val="DefaultParagraphFont"/>
    <w:uiPriority w:val="20"/>
    <w:qFormat/>
    <w:rsid w:val="002A06F5"/>
    <w:rPr>
      <w:rFonts w:asciiTheme="minorHAnsi" w:hAnsiTheme="minorHAnsi"/>
      <w:b/>
      <w:i/>
      <w:iCs/>
    </w:rPr>
  </w:style>
  <w:style w:type="paragraph" w:styleId="ListParagraph">
    <w:name w:val="List Paragraph"/>
    <w:basedOn w:val="Normal"/>
    <w:uiPriority w:val="34"/>
    <w:qFormat/>
    <w:rsid w:val="002A06F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A06F5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2A06F5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06F5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06F5"/>
    <w:rPr>
      <w:b/>
      <w:i/>
      <w:sz w:val="24"/>
    </w:rPr>
  </w:style>
  <w:style w:type="character" w:styleId="SubtleEmphasis">
    <w:name w:val="Subtle Emphasis"/>
    <w:uiPriority w:val="19"/>
    <w:qFormat/>
    <w:rsid w:val="002A06F5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2A06F5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2A06F5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2A06F5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2A06F5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06F5"/>
    <w:pPr>
      <w:outlineLvl w:val="9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</Words>
  <Characters>54</Characters>
  <Application>Microsoft Office Word</Application>
  <DocSecurity>0</DocSecurity>
  <Lines>1</Lines>
  <Paragraphs>1</Paragraphs>
  <ScaleCrop>false</ScaleCrop>
  <Company/>
  <LinksUpToDate>false</LinksUpToDate>
  <CharactersWithSpaces>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k</dc:creator>
  <cp:lastModifiedBy>Frank</cp:lastModifiedBy>
  <cp:revision>1</cp:revision>
  <dcterms:created xsi:type="dcterms:W3CDTF">2018-09-24T16:03:00Z</dcterms:created>
  <dcterms:modified xsi:type="dcterms:W3CDTF">2018-09-24T16:03:00Z</dcterms:modified>
</cp:coreProperties>
</file>